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2F04612" w14:textId="0F62EFB2" w:rsidR="00B5662D" w:rsidRDefault="00A14696">
      <w:pPr>
        <w:pStyle w:val="Heading2"/>
        <w:jc w:val="center"/>
      </w:pPr>
      <w:r>
        <w:rPr>
          <w:i w:val="0"/>
          <w:sz w:val="36"/>
          <w:szCs w:val="36"/>
          <w:u w:val="single"/>
        </w:rPr>
        <w:t xml:space="preserve">Formulário de Inscrição e Submissão de </w:t>
      </w:r>
      <w:r w:rsidR="00B314B9">
        <w:rPr>
          <w:i w:val="0"/>
          <w:sz w:val="36"/>
          <w:szCs w:val="36"/>
          <w:u w:val="single"/>
        </w:rPr>
        <w:t xml:space="preserve">Proposta </w:t>
      </w:r>
      <w:r>
        <w:rPr>
          <w:i w:val="0"/>
          <w:sz w:val="36"/>
          <w:szCs w:val="36"/>
          <w:u w:val="single"/>
        </w:rPr>
        <w:t>de Participação</w:t>
      </w:r>
    </w:p>
    <w:p w14:paraId="08BDE99F" w14:textId="32883456" w:rsidR="00D23AF3" w:rsidRPr="00197A0D" w:rsidRDefault="00197A0D" w:rsidP="00D23AF3">
      <w:pPr>
        <w:pStyle w:val="Heading2"/>
        <w:jc w:val="center"/>
        <w:rPr>
          <w:b w:val="0"/>
          <w:i w:val="0"/>
          <w:sz w:val="36"/>
          <w:szCs w:val="36"/>
          <w:u w:val="single"/>
          <w:lang w:val="en-US"/>
        </w:rPr>
      </w:pPr>
      <w:r w:rsidRPr="00197A0D">
        <w:rPr>
          <w:b w:val="0"/>
          <w:i w:val="0"/>
          <w:sz w:val="36"/>
          <w:szCs w:val="36"/>
          <w:u w:val="single"/>
          <w:lang w:val="en-US"/>
        </w:rPr>
        <w:t>Embedded Systems Competition (ESC) do</w:t>
      </w:r>
      <w:r w:rsidR="00D23AF3" w:rsidRPr="00197A0D">
        <w:rPr>
          <w:b w:val="0"/>
          <w:i w:val="0"/>
          <w:sz w:val="36"/>
          <w:szCs w:val="36"/>
          <w:u w:val="single"/>
          <w:lang w:val="en-US"/>
        </w:rPr>
        <w:t xml:space="preserve"> SBESC  </w:t>
      </w:r>
      <w:proofErr w:type="gramStart"/>
      <w:r w:rsidR="00D23AF3" w:rsidRPr="00197A0D">
        <w:rPr>
          <w:b w:val="0"/>
          <w:i w:val="0"/>
          <w:sz w:val="36"/>
          <w:szCs w:val="36"/>
          <w:u w:val="single"/>
          <w:lang w:val="en-US"/>
        </w:rPr>
        <w:t>20</w:t>
      </w:r>
      <w:r w:rsidR="00A060B6" w:rsidRPr="00197A0D">
        <w:rPr>
          <w:b w:val="0"/>
          <w:i w:val="0"/>
          <w:sz w:val="36"/>
          <w:szCs w:val="36"/>
          <w:u w:val="single"/>
          <w:lang w:val="en-US"/>
        </w:rPr>
        <w:t>20</w:t>
      </w:r>
      <w:proofErr w:type="gramEnd"/>
      <w:r w:rsidR="00D23AF3" w:rsidRPr="00197A0D">
        <w:rPr>
          <w:b w:val="0"/>
          <w:i w:val="0"/>
          <w:sz w:val="36"/>
          <w:szCs w:val="36"/>
          <w:u w:val="single"/>
          <w:lang w:val="en-US"/>
        </w:rPr>
        <w:t xml:space="preserve"> </w:t>
      </w:r>
    </w:p>
    <w:p w14:paraId="0DA5F7CD" w14:textId="6294488B" w:rsidR="00B5662D" w:rsidRPr="00197A0D" w:rsidRDefault="00B5662D" w:rsidP="0009643C">
      <w:pPr>
        <w:jc w:val="center"/>
        <w:rPr>
          <w:lang w:val="en-US"/>
        </w:rPr>
      </w:pPr>
    </w:p>
    <w:p w14:paraId="3320321D" w14:textId="77777777" w:rsidR="00B5662D" w:rsidRPr="00197A0D" w:rsidRDefault="00B5662D">
      <w:pPr>
        <w:jc w:val="both"/>
        <w:rPr>
          <w:lang w:val="en-US"/>
        </w:rPr>
      </w:pPr>
    </w:p>
    <w:p w14:paraId="752F56AD" w14:textId="77777777" w:rsidR="00B5662D" w:rsidRDefault="00B314B9">
      <w:pPr>
        <w:spacing w:before="120"/>
        <w:jc w:val="both"/>
      </w:pPr>
      <w:r>
        <w:rPr>
          <w:b/>
          <w:sz w:val="28"/>
          <w:szCs w:val="28"/>
        </w:rPr>
        <w:t xml:space="preserve">Dados da Proposta </w:t>
      </w:r>
    </w:p>
    <w:p w14:paraId="341D2A60" w14:textId="77777777" w:rsidR="00B5662D" w:rsidRDefault="00B5662D">
      <w:pPr>
        <w:jc w:val="both"/>
      </w:pPr>
    </w:p>
    <w:tbl>
      <w:tblPr>
        <w:tblStyle w:val="a"/>
        <w:tblW w:w="10276" w:type="dxa"/>
        <w:tblInd w:w="-70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3614"/>
        <w:gridCol w:w="6662"/>
      </w:tblGrid>
      <w:tr w:rsidR="00B5662D" w14:paraId="7AF63CCF" w14:textId="77777777">
        <w:tc>
          <w:tcPr>
            <w:tcW w:w="3614" w:type="dxa"/>
          </w:tcPr>
          <w:p w14:paraId="5DEF84B5" w14:textId="03842BEF" w:rsidR="00B5662D" w:rsidRDefault="00C2573D">
            <w:pPr>
              <w:spacing w:before="120" w:after="120"/>
            </w:pPr>
            <w:r>
              <w:rPr>
                <w:b/>
              </w:rPr>
              <w:t>Título</w:t>
            </w:r>
            <w:r w:rsidR="00B314B9">
              <w:rPr>
                <w:b/>
              </w:rPr>
              <w:t xml:space="preserve"> do Projeto:</w:t>
            </w:r>
          </w:p>
        </w:tc>
        <w:tc>
          <w:tcPr>
            <w:tcW w:w="6662" w:type="dxa"/>
          </w:tcPr>
          <w:p w14:paraId="48C2F9CE" w14:textId="38177B38" w:rsidR="00B5662D" w:rsidRDefault="00B5662D">
            <w:pPr>
              <w:spacing w:before="120" w:after="120"/>
              <w:jc w:val="both"/>
            </w:pPr>
          </w:p>
        </w:tc>
      </w:tr>
      <w:tr w:rsidR="00B5662D" w14:paraId="0A261998" w14:textId="77777777">
        <w:tc>
          <w:tcPr>
            <w:tcW w:w="3614" w:type="dxa"/>
          </w:tcPr>
          <w:p w14:paraId="0EBA247A" w14:textId="77777777" w:rsidR="00B5662D" w:rsidRDefault="00B314B9">
            <w:r>
              <w:rPr>
                <w:b/>
              </w:rPr>
              <w:t>Professor responsável:</w:t>
            </w:r>
          </w:p>
          <w:p w14:paraId="16161558" w14:textId="77777777" w:rsidR="00B5662D" w:rsidRDefault="00B314B9">
            <w:r>
              <w:rPr>
                <w:b/>
              </w:rPr>
              <w:t>E-mail:</w:t>
            </w:r>
          </w:p>
        </w:tc>
        <w:tc>
          <w:tcPr>
            <w:tcW w:w="6662" w:type="dxa"/>
          </w:tcPr>
          <w:p w14:paraId="1C5F2BF5" w14:textId="3DA87C79" w:rsidR="00B5662D" w:rsidRDefault="00B5662D">
            <w:pPr>
              <w:jc w:val="both"/>
            </w:pPr>
          </w:p>
        </w:tc>
      </w:tr>
      <w:tr w:rsidR="00B5662D" w14:paraId="19CBDE9A" w14:textId="77777777">
        <w:tc>
          <w:tcPr>
            <w:tcW w:w="3614" w:type="dxa"/>
          </w:tcPr>
          <w:p w14:paraId="72B0898C" w14:textId="5F28B454" w:rsidR="00B5662D" w:rsidRDefault="00B314B9">
            <w:r>
              <w:rPr>
                <w:b/>
              </w:rPr>
              <w:t>Instituição:</w:t>
            </w:r>
          </w:p>
        </w:tc>
        <w:tc>
          <w:tcPr>
            <w:tcW w:w="6662" w:type="dxa"/>
          </w:tcPr>
          <w:p w14:paraId="7999BBF0" w14:textId="03BBF79E" w:rsidR="00B5662D" w:rsidRDefault="00B5662D">
            <w:pPr>
              <w:jc w:val="both"/>
            </w:pPr>
          </w:p>
        </w:tc>
      </w:tr>
      <w:tr w:rsidR="00B5662D" w14:paraId="69F2742A" w14:textId="77777777">
        <w:tc>
          <w:tcPr>
            <w:tcW w:w="3614" w:type="dxa"/>
          </w:tcPr>
          <w:p w14:paraId="3D276986" w14:textId="119A0E82" w:rsidR="00B5662D" w:rsidRDefault="00B314B9">
            <w:r>
              <w:rPr>
                <w:b/>
              </w:rPr>
              <w:t>Data</w:t>
            </w:r>
            <w:r w:rsidR="00C2573D">
              <w:rPr>
                <w:b/>
              </w:rPr>
              <w:t xml:space="preserve"> de submissão:</w:t>
            </w:r>
          </w:p>
        </w:tc>
        <w:tc>
          <w:tcPr>
            <w:tcW w:w="6662" w:type="dxa"/>
          </w:tcPr>
          <w:p w14:paraId="2C0820A2" w14:textId="77777777" w:rsidR="00B5662D" w:rsidRDefault="00B5662D">
            <w:pPr>
              <w:jc w:val="both"/>
            </w:pPr>
          </w:p>
          <w:p w14:paraId="4ED8B05B" w14:textId="77777777" w:rsidR="00B5662D" w:rsidRDefault="00B5662D">
            <w:pPr>
              <w:jc w:val="both"/>
            </w:pPr>
          </w:p>
        </w:tc>
      </w:tr>
    </w:tbl>
    <w:p w14:paraId="155F58AF" w14:textId="77777777" w:rsidR="00B5662D" w:rsidRDefault="00B5662D">
      <w:pPr>
        <w:jc w:val="both"/>
      </w:pPr>
    </w:p>
    <w:p w14:paraId="05D9FADC" w14:textId="77777777" w:rsidR="00B5662D" w:rsidRDefault="00B314B9">
      <w:pPr>
        <w:spacing w:before="120"/>
        <w:jc w:val="both"/>
      </w:pPr>
      <w:r>
        <w:rPr>
          <w:b/>
          <w:sz w:val="28"/>
          <w:szCs w:val="28"/>
        </w:rPr>
        <w:t>Equipe</w:t>
      </w:r>
    </w:p>
    <w:p w14:paraId="16796FC3" w14:textId="0F29046C" w:rsidR="00B5662D" w:rsidRPr="00A14696" w:rsidRDefault="00B314B9">
      <w:pPr>
        <w:spacing w:before="120"/>
        <w:jc w:val="both"/>
        <w:rPr>
          <w:color w:val="FF0000"/>
        </w:rPr>
      </w:pPr>
      <w:r w:rsidRPr="00A14696">
        <w:rPr>
          <w:color w:val="FF0000"/>
          <w:sz w:val="22"/>
          <w:szCs w:val="22"/>
        </w:rPr>
        <w:t>(listar alunos e professores que participa</w:t>
      </w:r>
      <w:r w:rsidR="000E352D">
        <w:rPr>
          <w:color w:val="FF0000"/>
          <w:sz w:val="22"/>
          <w:szCs w:val="22"/>
        </w:rPr>
        <w:t>m</w:t>
      </w:r>
      <w:r w:rsidRPr="00A14696">
        <w:rPr>
          <w:color w:val="FF0000"/>
          <w:sz w:val="22"/>
          <w:szCs w:val="22"/>
        </w:rPr>
        <w:t xml:space="preserve"> do desenvolvimento do sistema)</w:t>
      </w:r>
    </w:p>
    <w:tbl>
      <w:tblPr>
        <w:tblStyle w:val="a0"/>
        <w:tblW w:w="10276" w:type="dxa"/>
        <w:tblInd w:w="-70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3968"/>
        <w:gridCol w:w="3332"/>
        <w:gridCol w:w="2976"/>
      </w:tblGrid>
      <w:tr w:rsidR="00B5662D" w14:paraId="145E9BD1" w14:textId="77777777" w:rsidTr="00C2573D">
        <w:tc>
          <w:tcPr>
            <w:tcW w:w="3968" w:type="dxa"/>
          </w:tcPr>
          <w:p w14:paraId="4BC15B43" w14:textId="78303A22" w:rsidR="00B5662D" w:rsidRDefault="00B314B9">
            <w:pPr>
              <w:spacing w:before="120" w:after="120"/>
            </w:pPr>
            <w:r>
              <w:rPr>
                <w:b/>
              </w:rPr>
              <w:t>Nome</w:t>
            </w:r>
            <w:r w:rsidR="00C2573D">
              <w:rPr>
                <w:b/>
              </w:rPr>
              <w:t xml:space="preserve"> e Função</w:t>
            </w:r>
            <w:r>
              <w:rPr>
                <w:b/>
              </w:rPr>
              <w:t>:</w:t>
            </w:r>
            <w:r w:rsidR="00C2573D">
              <w:rPr>
                <w:b/>
              </w:rPr>
              <w:br/>
            </w:r>
            <w:r w:rsidR="00C2573D" w:rsidRPr="00C2573D">
              <w:rPr>
                <w:bCs/>
                <w:sz w:val="16"/>
                <w:szCs w:val="16"/>
              </w:rPr>
              <w:t>(Prof. Responsável, Prof. membro, Aluno membro)</w:t>
            </w:r>
          </w:p>
        </w:tc>
        <w:tc>
          <w:tcPr>
            <w:tcW w:w="3332" w:type="dxa"/>
          </w:tcPr>
          <w:p w14:paraId="53D707DC" w14:textId="77777777" w:rsidR="00B5662D" w:rsidRDefault="00B314B9">
            <w:pPr>
              <w:spacing w:before="120" w:after="120"/>
            </w:pPr>
            <w:r>
              <w:rPr>
                <w:b/>
              </w:rPr>
              <w:t>Formação</w:t>
            </w:r>
          </w:p>
        </w:tc>
        <w:tc>
          <w:tcPr>
            <w:tcW w:w="2976" w:type="dxa"/>
          </w:tcPr>
          <w:p w14:paraId="7B5559AF" w14:textId="77777777" w:rsidR="00B5662D" w:rsidRDefault="00B314B9">
            <w:pPr>
              <w:spacing w:before="120" w:after="120"/>
            </w:pPr>
            <w:r>
              <w:rPr>
                <w:b/>
              </w:rPr>
              <w:t>E-Mail</w:t>
            </w:r>
          </w:p>
        </w:tc>
      </w:tr>
      <w:tr w:rsidR="00B5662D" w14:paraId="35F7A293" w14:textId="77777777" w:rsidTr="00C2573D">
        <w:tc>
          <w:tcPr>
            <w:tcW w:w="3968" w:type="dxa"/>
          </w:tcPr>
          <w:p w14:paraId="0C8C638A" w14:textId="5D170AB7" w:rsidR="00B5662D" w:rsidRDefault="00B5662D"/>
        </w:tc>
        <w:tc>
          <w:tcPr>
            <w:tcW w:w="3332" w:type="dxa"/>
          </w:tcPr>
          <w:p w14:paraId="00D36AF8" w14:textId="5802EFA9" w:rsidR="00B5662D" w:rsidRDefault="00B5662D">
            <w:pPr>
              <w:jc w:val="both"/>
            </w:pPr>
          </w:p>
        </w:tc>
        <w:tc>
          <w:tcPr>
            <w:tcW w:w="2976" w:type="dxa"/>
          </w:tcPr>
          <w:p w14:paraId="49BB6AA9" w14:textId="03B116CA" w:rsidR="00B5662D" w:rsidRDefault="00B5662D">
            <w:pPr>
              <w:jc w:val="both"/>
            </w:pPr>
          </w:p>
        </w:tc>
      </w:tr>
      <w:tr w:rsidR="00B5662D" w14:paraId="14FC2438" w14:textId="77777777" w:rsidTr="00C2573D">
        <w:tc>
          <w:tcPr>
            <w:tcW w:w="3968" w:type="dxa"/>
          </w:tcPr>
          <w:p w14:paraId="7824A3C9" w14:textId="3BC4088B" w:rsidR="00B5662D" w:rsidRDefault="00B5662D"/>
        </w:tc>
        <w:tc>
          <w:tcPr>
            <w:tcW w:w="3332" w:type="dxa"/>
          </w:tcPr>
          <w:p w14:paraId="30AC53AD" w14:textId="6A888912" w:rsidR="00B5662D" w:rsidRDefault="00B5662D">
            <w:pPr>
              <w:jc w:val="both"/>
            </w:pPr>
          </w:p>
        </w:tc>
        <w:tc>
          <w:tcPr>
            <w:tcW w:w="2976" w:type="dxa"/>
          </w:tcPr>
          <w:p w14:paraId="5E12DED9" w14:textId="12FF69CF" w:rsidR="00B5662D" w:rsidRDefault="00B5662D">
            <w:pPr>
              <w:jc w:val="both"/>
            </w:pPr>
          </w:p>
        </w:tc>
      </w:tr>
      <w:tr w:rsidR="00B5662D" w14:paraId="19F78178" w14:textId="77777777" w:rsidTr="00C2573D">
        <w:tc>
          <w:tcPr>
            <w:tcW w:w="3968" w:type="dxa"/>
          </w:tcPr>
          <w:p w14:paraId="280635B6" w14:textId="6B8ADDBF" w:rsidR="00B5662D" w:rsidRDefault="00B5662D"/>
        </w:tc>
        <w:tc>
          <w:tcPr>
            <w:tcW w:w="3332" w:type="dxa"/>
          </w:tcPr>
          <w:p w14:paraId="114757E5" w14:textId="4969E764" w:rsidR="00B5662D" w:rsidRDefault="00B5662D">
            <w:pPr>
              <w:jc w:val="both"/>
            </w:pPr>
            <w:bookmarkStart w:id="0" w:name="h.gjdgxs" w:colFirst="0" w:colLast="0"/>
            <w:bookmarkEnd w:id="0"/>
          </w:p>
        </w:tc>
        <w:tc>
          <w:tcPr>
            <w:tcW w:w="2976" w:type="dxa"/>
          </w:tcPr>
          <w:p w14:paraId="79039852" w14:textId="7EDEBCAB" w:rsidR="00B5662D" w:rsidRDefault="00B5662D">
            <w:pPr>
              <w:jc w:val="both"/>
            </w:pPr>
          </w:p>
        </w:tc>
      </w:tr>
      <w:tr w:rsidR="00C2573D" w14:paraId="22A0F1C1" w14:textId="77777777" w:rsidTr="00C2573D">
        <w:tc>
          <w:tcPr>
            <w:tcW w:w="3968" w:type="dxa"/>
          </w:tcPr>
          <w:p w14:paraId="04E08D16" w14:textId="77777777" w:rsidR="00C2573D" w:rsidRDefault="00C2573D"/>
        </w:tc>
        <w:tc>
          <w:tcPr>
            <w:tcW w:w="3332" w:type="dxa"/>
          </w:tcPr>
          <w:p w14:paraId="3591419C" w14:textId="77777777" w:rsidR="00C2573D" w:rsidRDefault="00C2573D">
            <w:pPr>
              <w:jc w:val="both"/>
            </w:pPr>
          </w:p>
        </w:tc>
        <w:tc>
          <w:tcPr>
            <w:tcW w:w="2976" w:type="dxa"/>
          </w:tcPr>
          <w:p w14:paraId="208ED57D" w14:textId="77777777" w:rsidR="00C2573D" w:rsidRDefault="00C2573D">
            <w:pPr>
              <w:jc w:val="both"/>
            </w:pPr>
          </w:p>
        </w:tc>
      </w:tr>
    </w:tbl>
    <w:p w14:paraId="472E9FDA" w14:textId="77777777" w:rsidR="00B5662D" w:rsidRDefault="00B5662D">
      <w:pPr>
        <w:spacing w:before="120"/>
        <w:jc w:val="both"/>
      </w:pPr>
    </w:p>
    <w:p w14:paraId="4B1C09DC" w14:textId="7F6BD875" w:rsidR="00C2573D" w:rsidRDefault="00C2573D">
      <w:pPr>
        <w:spacing w:before="1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Selecione a categoria de plataforma do seu projeto:</w:t>
      </w:r>
    </w:p>
    <w:p w14:paraId="675BF10B" w14:textId="123FE72F" w:rsidR="00C2573D" w:rsidRDefault="00C2573D">
      <w:pPr>
        <w:spacing w:before="120"/>
        <w:jc w:val="both"/>
      </w:pPr>
      <w:proofErr w:type="gramStart"/>
      <w:r w:rsidRPr="00C2573D">
        <w:t>[</w:t>
      </w:r>
      <w:r>
        <w:t xml:space="preserve"> </w:t>
      </w:r>
      <w:r w:rsidRPr="00C2573D">
        <w:t xml:space="preserve"> ]</w:t>
      </w:r>
      <w:proofErr w:type="gramEnd"/>
      <w:r>
        <w:t xml:space="preserve"> 1- Plataforma </w:t>
      </w:r>
      <w:proofErr w:type="spellStart"/>
      <w:r>
        <w:t>embedded</w:t>
      </w:r>
      <w:proofErr w:type="spellEnd"/>
      <w:r>
        <w:t xml:space="preserve"> Linux e similares. (equipe deve providenciar sua própria plataforma).</w:t>
      </w:r>
    </w:p>
    <w:p w14:paraId="3F9FBDB3" w14:textId="6B724283" w:rsidR="00C2573D" w:rsidRDefault="00C2573D">
      <w:pPr>
        <w:spacing w:before="120"/>
        <w:jc w:val="both"/>
      </w:pPr>
      <w:proofErr w:type="gramStart"/>
      <w:r>
        <w:t>[  ]</w:t>
      </w:r>
      <w:proofErr w:type="gramEnd"/>
      <w:r>
        <w:t xml:space="preserve"> 2 – Plataforma microcontrolador com ou sem RTOS (</w:t>
      </w:r>
      <w:proofErr w:type="spellStart"/>
      <w:r>
        <w:t>bare-bone</w:t>
      </w:r>
      <w:proofErr w:type="spellEnd"/>
      <w:r>
        <w:t xml:space="preserve">). </w:t>
      </w:r>
      <w:r>
        <w:t>(equipe deve providenciar sua própria plataforma).</w:t>
      </w:r>
    </w:p>
    <w:p w14:paraId="1DF17219" w14:textId="595EBE2B" w:rsidR="00C2573D" w:rsidRPr="00C2573D" w:rsidRDefault="00C2573D">
      <w:pPr>
        <w:spacing w:before="120"/>
        <w:jc w:val="both"/>
      </w:pPr>
      <w:proofErr w:type="gramStart"/>
      <w:r>
        <w:t>[ ]</w:t>
      </w:r>
      <w:proofErr w:type="gramEnd"/>
      <w:r>
        <w:t xml:space="preserve"> 3 – Plataforma </w:t>
      </w:r>
      <w:proofErr w:type="spellStart"/>
      <w:r>
        <w:t>Renesas</w:t>
      </w:r>
      <w:proofErr w:type="spellEnd"/>
      <w:r>
        <w:t xml:space="preserve"> </w:t>
      </w:r>
      <w:proofErr w:type="spellStart"/>
      <w:r>
        <w:t>Synergy</w:t>
      </w:r>
      <w:proofErr w:type="spellEnd"/>
      <w:r>
        <w:t xml:space="preserve"> (os 5 projetos selecionados após a fase inicial receberão um kit </w:t>
      </w:r>
      <w:proofErr w:type="spellStart"/>
      <w:r>
        <w:t>Renesas</w:t>
      </w:r>
      <w:proofErr w:type="spellEnd"/>
      <w:r>
        <w:t xml:space="preserve"> para desenvolvimento da segunda fase)</w:t>
      </w:r>
    </w:p>
    <w:p w14:paraId="286380B3" w14:textId="77777777" w:rsidR="00C2573D" w:rsidRDefault="00C2573D">
      <w:pPr>
        <w:spacing w:before="120"/>
        <w:jc w:val="both"/>
        <w:rPr>
          <w:b/>
          <w:sz w:val="28"/>
          <w:szCs w:val="28"/>
        </w:rPr>
      </w:pPr>
    </w:p>
    <w:p w14:paraId="4172E27A" w14:textId="77777777" w:rsidR="00C2573D" w:rsidRDefault="00C2573D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62B73E11" w14:textId="196E8F0F" w:rsidR="00B5662D" w:rsidRDefault="00B314B9">
      <w:pPr>
        <w:spacing w:before="1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Áreas d</w:t>
      </w:r>
      <w:r w:rsidR="001153BA">
        <w:rPr>
          <w:b/>
          <w:sz w:val="28"/>
          <w:szCs w:val="28"/>
        </w:rPr>
        <w:t>a Competição</w:t>
      </w:r>
      <w:r>
        <w:rPr>
          <w:b/>
          <w:sz w:val="28"/>
          <w:szCs w:val="28"/>
        </w:rPr>
        <w:t xml:space="preserve"> (escolha a que se aplica ao seu projeto</w:t>
      </w:r>
      <w:r w:rsidR="00B44267">
        <w:rPr>
          <w:b/>
          <w:sz w:val="28"/>
          <w:szCs w:val="28"/>
        </w:rPr>
        <w:t>. Se mais do que uma for aplicável, selecione a que se aplica em maior grau</w:t>
      </w:r>
      <w:r>
        <w:rPr>
          <w:b/>
          <w:sz w:val="28"/>
          <w:szCs w:val="28"/>
        </w:rPr>
        <w:t>)</w:t>
      </w:r>
      <w:r w:rsidR="00B44267">
        <w:rPr>
          <w:b/>
          <w:sz w:val="28"/>
          <w:szCs w:val="28"/>
        </w:rPr>
        <w:t>:</w:t>
      </w:r>
    </w:p>
    <w:p w14:paraId="619241D3" w14:textId="77777777" w:rsidR="00A14696" w:rsidRDefault="00A14696">
      <w:pPr>
        <w:spacing w:before="120"/>
        <w:jc w:val="both"/>
      </w:pPr>
    </w:p>
    <w:p w14:paraId="4CCD16C2" w14:textId="047D22E1" w:rsidR="00D23AF3" w:rsidRDefault="00D23AF3" w:rsidP="00D23AF3">
      <w:pPr>
        <w:jc w:val="both"/>
      </w:pPr>
      <w:proofErr w:type="gramStart"/>
      <w:r>
        <w:t>(  )</w:t>
      </w:r>
      <w:proofErr w:type="gramEnd"/>
      <w:r>
        <w:t xml:space="preserve"> Agricultura / Pecuária</w:t>
      </w:r>
    </w:p>
    <w:p w14:paraId="72EEF600" w14:textId="28E5019C" w:rsidR="00D23AF3" w:rsidRDefault="00D23AF3" w:rsidP="00D23AF3">
      <w:pPr>
        <w:jc w:val="both"/>
      </w:pPr>
      <w:proofErr w:type="gramStart"/>
      <w:r>
        <w:t>(  )</w:t>
      </w:r>
      <w:proofErr w:type="gramEnd"/>
      <w:r>
        <w:t xml:space="preserve"> Carros/casas/cidades inteligentes</w:t>
      </w:r>
    </w:p>
    <w:p w14:paraId="546062EC" w14:textId="18021E3B" w:rsidR="00D23AF3" w:rsidRDefault="00197A0D" w:rsidP="00D23AF3">
      <w:pPr>
        <w:jc w:val="both"/>
      </w:pPr>
      <w:proofErr w:type="gramStart"/>
      <w:r>
        <w:t xml:space="preserve">( </w:t>
      </w:r>
      <w:r w:rsidR="00D23AF3">
        <w:t>)</w:t>
      </w:r>
      <w:proofErr w:type="gramEnd"/>
      <w:r w:rsidR="00D23AF3">
        <w:t xml:space="preserve"> Saúde</w:t>
      </w:r>
      <w:r>
        <w:t xml:space="preserve"> (incluindo propostas para ajudar a minimizar os impactos de pandemias tais como a da COVID-19)</w:t>
      </w:r>
    </w:p>
    <w:p w14:paraId="2B30B68F" w14:textId="73596944" w:rsidR="00D23AF3" w:rsidRDefault="00D23AF3" w:rsidP="00D23AF3">
      <w:pPr>
        <w:jc w:val="both"/>
      </w:pPr>
      <w:proofErr w:type="gramStart"/>
      <w:r>
        <w:t>(  )</w:t>
      </w:r>
      <w:proofErr w:type="gramEnd"/>
      <w:r>
        <w:t xml:space="preserve"> Automação industrial</w:t>
      </w:r>
    </w:p>
    <w:p w14:paraId="3195C3CE" w14:textId="4DBF5F1A" w:rsidR="00D23AF3" w:rsidRDefault="00D23AF3" w:rsidP="00D23AF3">
      <w:pPr>
        <w:jc w:val="both"/>
      </w:pPr>
      <w:proofErr w:type="gramStart"/>
      <w:r>
        <w:t>(  )</w:t>
      </w:r>
      <w:proofErr w:type="gramEnd"/>
      <w:r>
        <w:t xml:space="preserve"> Segurança</w:t>
      </w:r>
    </w:p>
    <w:p w14:paraId="598580FD" w14:textId="133DC8DC" w:rsidR="00D23AF3" w:rsidRDefault="00D23AF3" w:rsidP="00D23AF3">
      <w:pPr>
        <w:jc w:val="both"/>
      </w:pPr>
      <w:proofErr w:type="gramStart"/>
      <w:r>
        <w:t>(  )</w:t>
      </w:r>
      <w:proofErr w:type="gramEnd"/>
      <w:r>
        <w:t xml:space="preserve"> Varejo</w:t>
      </w:r>
    </w:p>
    <w:p w14:paraId="48D15FD5" w14:textId="23C78F8A" w:rsidR="0063306E" w:rsidRDefault="0063306E" w:rsidP="00D23AF3">
      <w:pPr>
        <w:jc w:val="both"/>
      </w:pPr>
      <w:proofErr w:type="gramStart"/>
      <w:r>
        <w:t>(  )</w:t>
      </w:r>
      <w:proofErr w:type="gramEnd"/>
      <w:r>
        <w:t xml:space="preserve"> Educação</w:t>
      </w:r>
    </w:p>
    <w:p w14:paraId="3FAA6330" w14:textId="3A774EE5" w:rsidR="0063306E" w:rsidRDefault="0063306E" w:rsidP="00D23AF3">
      <w:pPr>
        <w:jc w:val="both"/>
      </w:pPr>
      <w:proofErr w:type="gramStart"/>
      <w:r>
        <w:t>(  )</w:t>
      </w:r>
      <w:proofErr w:type="gramEnd"/>
      <w:r>
        <w:t xml:space="preserve"> Acessibilidade</w:t>
      </w:r>
    </w:p>
    <w:p w14:paraId="31074F6F" w14:textId="20846C5C" w:rsidR="00197A0D" w:rsidRDefault="00197A0D" w:rsidP="00D23AF3">
      <w:pPr>
        <w:jc w:val="both"/>
      </w:pPr>
      <w:proofErr w:type="gramStart"/>
      <w:r>
        <w:t>(  )</w:t>
      </w:r>
      <w:proofErr w:type="gramEnd"/>
      <w:r>
        <w:t xml:space="preserve"> Energia</w:t>
      </w:r>
    </w:p>
    <w:p w14:paraId="764A0C04" w14:textId="11BBEB18" w:rsidR="001411A8" w:rsidRDefault="001411A8" w:rsidP="00D23AF3">
      <w:pPr>
        <w:jc w:val="both"/>
      </w:pPr>
    </w:p>
    <w:p w14:paraId="7136B216" w14:textId="77777777" w:rsidR="001411A8" w:rsidRDefault="001411A8" w:rsidP="00D23AF3">
      <w:pPr>
        <w:jc w:val="both"/>
      </w:pPr>
    </w:p>
    <w:p w14:paraId="71E60EF6" w14:textId="21D8F140" w:rsidR="00D23AF3" w:rsidRDefault="00D23AF3" w:rsidP="00D23AF3">
      <w:pPr>
        <w:jc w:val="both"/>
      </w:pPr>
    </w:p>
    <w:p w14:paraId="48AC4A64" w14:textId="14AEC702" w:rsidR="00D23AF3" w:rsidRDefault="00D23AF3" w:rsidP="0009643C">
      <w:r>
        <w:br w:type="page"/>
      </w:r>
    </w:p>
    <w:p w14:paraId="21F446FA" w14:textId="77777777" w:rsidR="00B5662D" w:rsidRDefault="00B314B9">
      <w:pPr>
        <w:spacing w:before="120"/>
        <w:jc w:val="both"/>
      </w:pPr>
      <w:r>
        <w:rPr>
          <w:b/>
        </w:rPr>
        <w:lastRenderedPageBreak/>
        <w:t xml:space="preserve">Identificação e histórico da equipe </w:t>
      </w:r>
      <w:r>
        <w:t>(máximo de 1 página)</w:t>
      </w:r>
    </w:p>
    <w:p w14:paraId="08F87B0B" w14:textId="77777777" w:rsidR="000D0DC9" w:rsidRDefault="000D0DC9">
      <w:pPr>
        <w:spacing w:before="120"/>
        <w:jc w:val="both"/>
      </w:pPr>
    </w:p>
    <w:p w14:paraId="33539DFE" w14:textId="77777777" w:rsidR="00B5662D" w:rsidRPr="00A14696" w:rsidRDefault="00B314B9">
      <w:pPr>
        <w:jc w:val="both"/>
        <w:rPr>
          <w:color w:val="FF0000"/>
        </w:rPr>
      </w:pPr>
      <w:r w:rsidRPr="00A14696">
        <w:rPr>
          <w:color w:val="FF0000"/>
          <w:sz w:val="18"/>
          <w:szCs w:val="18"/>
        </w:rPr>
        <w:t>Descreva de forma clara a experiência da equipe e do professor responsável na área de sistemas embarcados</w:t>
      </w:r>
    </w:p>
    <w:p w14:paraId="29E0E374" w14:textId="77777777" w:rsidR="00B5662D" w:rsidRDefault="00B5662D">
      <w:pPr>
        <w:jc w:val="both"/>
      </w:pPr>
    </w:p>
    <w:p w14:paraId="7D9942A7" w14:textId="77777777" w:rsidR="00B5662D" w:rsidRDefault="00B5662D">
      <w:pPr>
        <w:jc w:val="both"/>
      </w:pPr>
    </w:p>
    <w:p w14:paraId="7B9EFE2B" w14:textId="77777777" w:rsidR="00B5662D" w:rsidRDefault="00B5662D">
      <w:pPr>
        <w:jc w:val="both"/>
      </w:pPr>
    </w:p>
    <w:p w14:paraId="1D89C16B" w14:textId="77777777" w:rsidR="00B5662D" w:rsidRDefault="00B5662D">
      <w:pPr>
        <w:jc w:val="both"/>
      </w:pPr>
    </w:p>
    <w:p w14:paraId="48CDDAD8" w14:textId="77777777" w:rsidR="00B5662D" w:rsidRDefault="00B5662D">
      <w:pPr>
        <w:jc w:val="both"/>
      </w:pPr>
    </w:p>
    <w:p w14:paraId="1C517A6B" w14:textId="77777777" w:rsidR="00B5662D" w:rsidRDefault="00B5662D">
      <w:pPr>
        <w:jc w:val="both"/>
      </w:pPr>
    </w:p>
    <w:p w14:paraId="5ECE1CBB" w14:textId="158735C6" w:rsidR="000D0DC9" w:rsidRDefault="00B314B9" w:rsidP="000D0DC9">
      <w:pPr>
        <w:jc w:val="both"/>
      </w:pPr>
      <w:r>
        <w:br w:type="page"/>
      </w:r>
      <w:r w:rsidR="000D0DC9">
        <w:rPr>
          <w:b/>
        </w:rPr>
        <w:lastRenderedPageBreak/>
        <w:t xml:space="preserve">Objetivos, justificativa e áreas de aplicação </w:t>
      </w:r>
      <w:r w:rsidR="000D0DC9">
        <w:t>(máximo de 1 página)</w:t>
      </w:r>
    </w:p>
    <w:p w14:paraId="7F26A798" w14:textId="77777777" w:rsidR="000D0DC9" w:rsidRDefault="000D0DC9" w:rsidP="000D0DC9">
      <w:pPr>
        <w:jc w:val="both"/>
      </w:pPr>
    </w:p>
    <w:p w14:paraId="24310D7F" w14:textId="4EC9BC81" w:rsidR="000D0DC9" w:rsidRDefault="000D0DC9" w:rsidP="000D0DC9">
      <w:pPr>
        <w:rPr>
          <w:color w:val="FF0000"/>
          <w:sz w:val="18"/>
          <w:szCs w:val="18"/>
        </w:rPr>
      </w:pPr>
      <w:r w:rsidRPr="00A14696">
        <w:rPr>
          <w:color w:val="FF0000"/>
          <w:sz w:val="18"/>
          <w:szCs w:val="18"/>
        </w:rPr>
        <w:t>Descreva as razões que definiram a escolha do sistema, bem como as áreas de aplicação do sistema.</w:t>
      </w:r>
    </w:p>
    <w:p w14:paraId="2C5171F0" w14:textId="4B8CCC31" w:rsidR="0013044C" w:rsidRDefault="0013044C" w:rsidP="000D0DC9">
      <w:pPr>
        <w:rPr>
          <w:color w:val="FF0000"/>
          <w:sz w:val="18"/>
          <w:szCs w:val="18"/>
        </w:rPr>
      </w:pPr>
    </w:p>
    <w:p w14:paraId="738262FE" w14:textId="6C1C9964" w:rsidR="0013044C" w:rsidRDefault="0013044C" w:rsidP="000D0DC9">
      <w:pPr>
        <w:rPr>
          <w:color w:val="FF0000"/>
          <w:sz w:val="18"/>
          <w:szCs w:val="18"/>
        </w:rPr>
      </w:pPr>
    </w:p>
    <w:p w14:paraId="2035798E" w14:textId="3E85098A" w:rsidR="0013044C" w:rsidRDefault="0013044C" w:rsidP="000D0DC9">
      <w:pPr>
        <w:rPr>
          <w:color w:val="FF0000"/>
          <w:sz w:val="18"/>
          <w:szCs w:val="18"/>
        </w:rPr>
      </w:pPr>
    </w:p>
    <w:p w14:paraId="10CBBB84" w14:textId="72E57C42" w:rsidR="0013044C" w:rsidRDefault="0013044C" w:rsidP="000D0DC9">
      <w:pPr>
        <w:rPr>
          <w:color w:val="FF0000"/>
          <w:sz w:val="18"/>
          <w:szCs w:val="18"/>
        </w:rPr>
      </w:pPr>
    </w:p>
    <w:p w14:paraId="68DCF0DA" w14:textId="7F10C537" w:rsidR="0013044C" w:rsidRDefault="0013044C" w:rsidP="000D0DC9">
      <w:pPr>
        <w:rPr>
          <w:color w:val="FF0000"/>
          <w:sz w:val="18"/>
          <w:szCs w:val="18"/>
        </w:rPr>
      </w:pPr>
    </w:p>
    <w:p w14:paraId="416AD002" w14:textId="39BAAE79" w:rsidR="0013044C" w:rsidRDefault="0013044C" w:rsidP="000D0DC9">
      <w:pPr>
        <w:rPr>
          <w:color w:val="FF0000"/>
          <w:sz w:val="18"/>
          <w:szCs w:val="18"/>
        </w:rPr>
      </w:pPr>
    </w:p>
    <w:p w14:paraId="49C43851" w14:textId="07B14589" w:rsidR="0013044C" w:rsidRDefault="0013044C" w:rsidP="000D0DC9">
      <w:pPr>
        <w:rPr>
          <w:color w:val="FF0000"/>
          <w:sz w:val="18"/>
          <w:szCs w:val="18"/>
        </w:rPr>
      </w:pPr>
    </w:p>
    <w:p w14:paraId="36C53E89" w14:textId="47FCD63A" w:rsidR="0013044C" w:rsidRDefault="0013044C" w:rsidP="000D0DC9">
      <w:pPr>
        <w:rPr>
          <w:color w:val="FF0000"/>
          <w:sz w:val="18"/>
          <w:szCs w:val="18"/>
        </w:rPr>
      </w:pPr>
    </w:p>
    <w:p w14:paraId="49B33B59" w14:textId="7BF89BB9" w:rsidR="0013044C" w:rsidRDefault="0013044C" w:rsidP="000D0DC9">
      <w:pPr>
        <w:rPr>
          <w:color w:val="FF0000"/>
          <w:sz w:val="18"/>
          <w:szCs w:val="18"/>
        </w:rPr>
      </w:pPr>
    </w:p>
    <w:p w14:paraId="0B7AF29C" w14:textId="06B9FB74" w:rsidR="0013044C" w:rsidRDefault="0013044C" w:rsidP="000D0DC9">
      <w:pPr>
        <w:rPr>
          <w:color w:val="FF0000"/>
          <w:sz w:val="18"/>
          <w:szCs w:val="18"/>
        </w:rPr>
      </w:pPr>
    </w:p>
    <w:p w14:paraId="48F242A5" w14:textId="77777777" w:rsidR="0013044C" w:rsidRDefault="0013044C" w:rsidP="0013044C">
      <w:pPr>
        <w:jc w:val="both"/>
      </w:pPr>
      <w:r>
        <w:rPr>
          <w:b/>
        </w:rPr>
        <w:t>Originalidade (</w:t>
      </w:r>
      <w:r>
        <w:t>máximo de meia página</w:t>
      </w:r>
      <w:r>
        <w:rPr>
          <w:b/>
        </w:rPr>
        <w:t>)</w:t>
      </w:r>
    </w:p>
    <w:p w14:paraId="10F39B0C" w14:textId="77777777" w:rsidR="0013044C" w:rsidRDefault="0013044C" w:rsidP="0013044C">
      <w:pPr>
        <w:jc w:val="both"/>
      </w:pPr>
    </w:p>
    <w:p w14:paraId="6C8FCC6F" w14:textId="77777777" w:rsidR="0013044C" w:rsidRPr="00763251" w:rsidRDefault="0013044C" w:rsidP="0013044C">
      <w:pPr>
        <w:rPr>
          <w:rFonts w:eastAsia="SimHei"/>
          <w:color w:val="FF0000"/>
        </w:rPr>
      </w:pPr>
      <w:r>
        <w:rPr>
          <w:color w:val="FF0000"/>
          <w:sz w:val="18"/>
          <w:szCs w:val="18"/>
        </w:rPr>
        <w:t>Descreve soluções similares já existentes e discorra sobre os aspectos originais da solução apresentada.</w:t>
      </w:r>
    </w:p>
    <w:p w14:paraId="63A2BD8D" w14:textId="77777777" w:rsidR="0013044C" w:rsidRPr="00763251" w:rsidRDefault="0013044C" w:rsidP="0013044C">
      <w:pPr>
        <w:tabs>
          <w:tab w:val="left" w:pos="2550"/>
        </w:tabs>
        <w:jc w:val="both"/>
        <w:rPr>
          <w:rFonts w:eastAsia="SimHei"/>
          <w:color w:val="FF0000"/>
        </w:rPr>
      </w:pPr>
    </w:p>
    <w:p w14:paraId="27F04E22" w14:textId="77777777" w:rsidR="0013044C" w:rsidRDefault="0013044C" w:rsidP="000D0DC9">
      <w:pPr>
        <w:rPr>
          <w:color w:val="FF0000"/>
          <w:sz w:val="18"/>
          <w:szCs w:val="18"/>
        </w:rPr>
      </w:pPr>
    </w:p>
    <w:p w14:paraId="08DF99A1" w14:textId="05157CD3" w:rsidR="000D0DC9" w:rsidRDefault="000D0DC9">
      <w:pPr>
        <w:rPr>
          <w:color w:val="FF0000"/>
          <w:sz w:val="18"/>
          <w:szCs w:val="18"/>
        </w:rPr>
      </w:pPr>
      <w:r>
        <w:rPr>
          <w:color w:val="FF0000"/>
          <w:sz w:val="18"/>
          <w:szCs w:val="18"/>
        </w:rPr>
        <w:br w:type="page"/>
      </w:r>
    </w:p>
    <w:p w14:paraId="7CD22E90" w14:textId="11015359" w:rsidR="00B5662D" w:rsidRDefault="000D0DC9" w:rsidP="002066BF">
      <w:r>
        <w:rPr>
          <w:b/>
        </w:rPr>
        <w:lastRenderedPageBreak/>
        <w:t>D</w:t>
      </w:r>
      <w:r w:rsidR="00B314B9">
        <w:rPr>
          <w:b/>
        </w:rPr>
        <w:t>escrição do sistema embarcado</w:t>
      </w:r>
      <w:r>
        <w:rPr>
          <w:b/>
        </w:rPr>
        <w:t xml:space="preserve"> sendo</w:t>
      </w:r>
      <w:r w:rsidR="00B314B9">
        <w:rPr>
          <w:b/>
        </w:rPr>
        <w:t xml:space="preserve"> desenvolvido </w:t>
      </w:r>
      <w:r w:rsidR="00B314B9">
        <w:t xml:space="preserve">(máximo de </w:t>
      </w:r>
      <w:r>
        <w:t>5</w:t>
      </w:r>
      <w:r w:rsidR="00B314B9">
        <w:t xml:space="preserve"> páginas)</w:t>
      </w:r>
    </w:p>
    <w:p w14:paraId="7AE743D6" w14:textId="67E5E503" w:rsidR="0013044C" w:rsidRDefault="0013044C" w:rsidP="002066BF">
      <w:r>
        <w:t>Subseções obrigatórias:</w:t>
      </w:r>
      <w:r>
        <w:br/>
      </w:r>
    </w:p>
    <w:p w14:paraId="3588EB80" w14:textId="16CE0B90" w:rsidR="000D0DC9" w:rsidRPr="0013044C" w:rsidRDefault="0013044C">
      <w:pPr>
        <w:rPr>
          <w:bCs/>
          <w:sz w:val="20"/>
          <w:szCs w:val="20"/>
        </w:rPr>
      </w:pPr>
      <w:r w:rsidRPr="0013044C">
        <w:rPr>
          <w:bCs/>
          <w:sz w:val="20"/>
          <w:szCs w:val="20"/>
        </w:rPr>
        <w:t xml:space="preserve">Especificação </w:t>
      </w:r>
    </w:p>
    <w:p w14:paraId="799E4E81" w14:textId="493697BC" w:rsidR="0013044C" w:rsidRPr="0013044C" w:rsidRDefault="0013044C">
      <w:pPr>
        <w:rPr>
          <w:bCs/>
          <w:sz w:val="20"/>
          <w:szCs w:val="20"/>
        </w:rPr>
      </w:pPr>
    </w:p>
    <w:p w14:paraId="116A5F7E" w14:textId="084DF4F1" w:rsidR="0013044C" w:rsidRPr="0013044C" w:rsidRDefault="0013044C">
      <w:pPr>
        <w:rPr>
          <w:bCs/>
          <w:sz w:val="20"/>
          <w:szCs w:val="20"/>
        </w:rPr>
      </w:pPr>
      <w:r w:rsidRPr="0013044C">
        <w:rPr>
          <w:bCs/>
          <w:sz w:val="20"/>
          <w:szCs w:val="20"/>
        </w:rPr>
        <w:t>Descrição da Solução Proposta</w:t>
      </w:r>
    </w:p>
    <w:p w14:paraId="31BA6AD6" w14:textId="77777777" w:rsidR="0013044C" w:rsidRPr="0013044C" w:rsidRDefault="0013044C">
      <w:pPr>
        <w:rPr>
          <w:bCs/>
          <w:sz w:val="20"/>
          <w:szCs w:val="20"/>
        </w:rPr>
      </w:pPr>
    </w:p>
    <w:p w14:paraId="3AC56764" w14:textId="1FA4258C" w:rsidR="0013044C" w:rsidRPr="0013044C" w:rsidRDefault="0013044C">
      <w:pPr>
        <w:rPr>
          <w:bCs/>
          <w:sz w:val="20"/>
          <w:szCs w:val="20"/>
        </w:rPr>
      </w:pPr>
      <w:r w:rsidRPr="0013044C">
        <w:rPr>
          <w:bCs/>
          <w:sz w:val="20"/>
          <w:szCs w:val="20"/>
        </w:rPr>
        <w:t>Complexidade da Solução</w:t>
      </w:r>
    </w:p>
    <w:p w14:paraId="77412ACC" w14:textId="1A13C421" w:rsidR="0013044C" w:rsidRPr="0013044C" w:rsidRDefault="0013044C">
      <w:pPr>
        <w:rPr>
          <w:bCs/>
          <w:sz w:val="20"/>
          <w:szCs w:val="20"/>
        </w:rPr>
      </w:pPr>
    </w:p>
    <w:p w14:paraId="5F6ED72C" w14:textId="77777777" w:rsidR="0013044C" w:rsidRPr="0013044C" w:rsidRDefault="0013044C" w:rsidP="0013044C">
      <w:pPr>
        <w:rPr>
          <w:bCs/>
          <w:sz w:val="20"/>
          <w:szCs w:val="20"/>
        </w:rPr>
      </w:pPr>
      <w:r w:rsidRPr="0013044C">
        <w:rPr>
          <w:bCs/>
          <w:sz w:val="20"/>
          <w:szCs w:val="20"/>
        </w:rPr>
        <w:t>Plano de Validação</w:t>
      </w:r>
    </w:p>
    <w:p w14:paraId="0357EEBF" w14:textId="77777777" w:rsidR="0013044C" w:rsidRDefault="0013044C">
      <w:pPr>
        <w:rPr>
          <w:color w:val="FF0000"/>
          <w:sz w:val="18"/>
          <w:szCs w:val="18"/>
        </w:rPr>
      </w:pPr>
    </w:p>
    <w:p w14:paraId="26514665" w14:textId="73A1379A" w:rsidR="00B5662D" w:rsidRDefault="00B314B9">
      <w:pPr>
        <w:rPr>
          <w:color w:val="FF0000"/>
          <w:sz w:val="18"/>
          <w:szCs w:val="18"/>
        </w:rPr>
      </w:pPr>
      <w:r w:rsidRPr="00A14696">
        <w:rPr>
          <w:color w:val="FF0000"/>
          <w:sz w:val="18"/>
          <w:szCs w:val="18"/>
        </w:rPr>
        <w:t xml:space="preserve">Descreva </w:t>
      </w:r>
      <w:r w:rsidR="000D0DC9">
        <w:rPr>
          <w:color w:val="FF0000"/>
          <w:sz w:val="18"/>
          <w:szCs w:val="18"/>
        </w:rPr>
        <w:t xml:space="preserve">o </w:t>
      </w:r>
      <w:r w:rsidRPr="00A14696">
        <w:rPr>
          <w:color w:val="FF0000"/>
          <w:sz w:val="18"/>
          <w:szCs w:val="18"/>
        </w:rPr>
        <w:t xml:space="preserve">sistema </w:t>
      </w:r>
      <w:r w:rsidR="000D0DC9">
        <w:rPr>
          <w:color w:val="FF0000"/>
          <w:sz w:val="18"/>
          <w:szCs w:val="18"/>
        </w:rPr>
        <w:t xml:space="preserve">embarcado </w:t>
      </w:r>
      <w:r w:rsidR="000E352D">
        <w:rPr>
          <w:color w:val="FF0000"/>
          <w:sz w:val="18"/>
          <w:szCs w:val="18"/>
        </w:rPr>
        <w:t xml:space="preserve">sendo </w:t>
      </w:r>
      <w:r w:rsidR="000D0DC9">
        <w:rPr>
          <w:color w:val="FF0000"/>
          <w:sz w:val="18"/>
          <w:szCs w:val="18"/>
        </w:rPr>
        <w:t>proposto. A descrição deve conter pelo menos:</w:t>
      </w:r>
    </w:p>
    <w:p w14:paraId="0ADEF18E" w14:textId="2C3D78D8" w:rsidR="000D0DC9" w:rsidRDefault="000D0DC9">
      <w:pPr>
        <w:rPr>
          <w:color w:val="FF0000"/>
          <w:sz w:val="18"/>
          <w:szCs w:val="18"/>
        </w:rPr>
      </w:pPr>
      <w:r>
        <w:rPr>
          <w:color w:val="FF0000"/>
          <w:sz w:val="18"/>
          <w:szCs w:val="18"/>
        </w:rPr>
        <w:t>- Especificação de requisitos de sistema</w:t>
      </w:r>
      <w:r w:rsidR="002D6537">
        <w:rPr>
          <w:color w:val="FF0000"/>
          <w:sz w:val="18"/>
          <w:szCs w:val="18"/>
        </w:rPr>
        <w:t>.</w:t>
      </w:r>
    </w:p>
    <w:p w14:paraId="790A8715" w14:textId="1502ECA7" w:rsidR="000D0DC9" w:rsidRDefault="000D0DC9">
      <w:pPr>
        <w:rPr>
          <w:color w:val="FF0000"/>
          <w:sz w:val="18"/>
          <w:szCs w:val="18"/>
        </w:rPr>
      </w:pPr>
      <w:r>
        <w:rPr>
          <w:color w:val="FF0000"/>
          <w:sz w:val="18"/>
          <w:szCs w:val="18"/>
        </w:rPr>
        <w:t>- Descrição da arquitetura do sistema (hardware e software)</w:t>
      </w:r>
      <w:r w:rsidR="002D6537">
        <w:rPr>
          <w:color w:val="FF0000"/>
          <w:sz w:val="18"/>
          <w:szCs w:val="18"/>
        </w:rPr>
        <w:t>.</w:t>
      </w:r>
    </w:p>
    <w:p w14:paraId="611FD4C5" w14:textId="57A170CD" w:rsidR="000D0DC9" w:rsidRDefault="000D0DC9">
      <w:pPr>
        <w:rPr>
          <w:color w:val="FF0000"/>
          <w:sz w:val="18"/>
          <w:szCs w:val="18"/>
        </w:rPr>
      </w:pPr>
      <w:r>
        <w:rPr>
          <w:color w:val="FF0000"/>
          <w:sz w:val="18"/>
          <w:szCs w:val="18"/>
        </w:rPr>
        <w:t>- Detalhes técnicos que se julgue relevante descrever para esclarecer as funcionalidades e o nível de complexidade do sistema</w:t>
      </w:r>
      <w:r w:rsidR="002D6537">
        <w:rPr>
          <w:color w:val="FF0000"/>
          <w:sz w:val="18"/>
          <w:szCs w:val="18"/>
        </w:rPr>
        <w:t>.</w:t>
      </w:r>
    </w:p>
    <w:p w14:paraId="74BCB52C" w14:textId="70194898" w:rsidR="000D0DC9" w:rsidRPr="00A14696" w:rsidRDefault="000D0DC9">
      <w:pPr>
        <w:rPr>
          <w:color w:val="FF0000"/>
        </w:rPr>
      </w:pPr>
      <w:r>
        <w:rPr>
          <w:color w:val="FF0000"/>
          <w:sz w:val="18"/>
          <w:szCs w:val="18"/>
        </w:rPr>
        <w:t>- Plano de validação (se aplicável)</w:t>
      </w:r>
      <w:r w:rsidR="002D6537">
        <w:rPr>
          <w:color w:val="FF0000"/>
          <w:sz w:val="18"/>
          <w:szCs w:val="18"/>
        </w:rPr>
        <w:t>.</w:t>
      </w:r>
    </w:p>
    <w:p w14:paraId="170662BE" w14:textId="17D58F46" w:rsidR="00D23AF3" w:rsidRDefault="00D23AF3">
      <w:r>
        <w:br w:type="page"/>
      </w:r>
    </w:p>
    <w:p w14:paraId="76E63C54" w14:textId="77777777" w:rsidR="00B5662D" w:rsidRDefault="00B5662D">
      <w:pPr>
        <w:jc w:val="both"/>
      </w:pPr>
    </w:p>
    <w:p w14:paraId="7A789D6C" w14:textId="5EDF6F6A" w:rsidR="00B5662D" w:rsidRDefault="00197A0D">
      <w:pPr>
        <w:jc w:val="both"/>
      </w:pPr>
      <w:r>
        <w:rPr>
          <w:b/>
        </w:rPr>
        <w:t>Status de desenvolvimento e c</w:t>
      </w:r>
      <w:r w:rsidR="00B314B9">
        <w:rPr>
          <w:b/>
        </w:rPr>
        <w:t xml:space="preserve">ronograma de </w:t>
      </w:r>
      <w:r>
        <w:rPr>
          <w:b/>
        </w:rPr>
        <w:t xml:space="preserve">finalização </w:t>
      </w:r>
      <w:r w:rsidR="00B314B9">
        <w:rPr>
          <w:b/>
        </w:rPr>
        <w:t>do</w:t>
      </w:r>
      <w:r w:rsidR="008D330C">
        <w:rPr>
          <w:b/>
        </w:rPr>
        <w:t xml:space="preserve"> sistema embarcado desenvolvido</w:t>
      </w:r>
      <w:r w:rsidR="00B314B9">
        <w:rPr>
          <w:b/>
        </w:rPr>
        <w:t xml:space="preserve"> </w:t>
      </w:r>
      <w:r w:rsidR="00B314B9">
        <w:t>(máximo de 1 página)</w:t>
      </w:r>
    </w:p>
    <w:p w14:paraId="773A6024" w14:textId="77777777" w:rsidR="000D0DC9" w:rsidRDefault="000D0DC9">
      <w:pPr>
        <w:jc w:val="both"/>
      </w:pPr>
    </w:p>
    <w:p w14:paraId="003C43D4" w14:textId="278C9E3E" w:rsidR="00B5662D" w:rsidRDefault="00B314B9">
      <w:pPr>
        <w:rPr>
          <w:color w:val="FF0000"/>
          <w:sz w:val="18"/>
          <w:szCs w:val="18"/>
        </w:rPr>
      </w:pPr>
      <w:r w:rsidRPr="00A14696">
        <w:rPr>
          <w:color w:val="FF0000"/>
          <w:sz w:val="18"/>
          <w:szCs w:val="18"/>
        </w:rPr>
        <w:t>Descreva as etapas do projeto</w:t>
      </w:r>
      <w:r w:rsidR="00197A0D" w:rsidRPr="00A14696">
        <w:rPr>
          <w:color w:val="FF0000"/>
          <w:sz w:val="18"/>
          <w:szCs w:val="18"/>
        </w:rPr>
        <w:t>, o status atual de desenvolvimento (percentual)</w:t>
      </w:r>
      <w:r w:rsidRPr="00A14696">
        <w:rPr>
          <w:color w:val="FF0000"/>
          <w:sz w:val="18"/>
          <w:szCs w:val="18"/>
        </w:rPr>
        <w:t xml:space="preserve"> e </w:t>
      </w:r>
      <w:r w:rsidR="00197A0D" w:rsidRPr="00A14696">
        <w:rPr>
          <w:color w:val="FF0000"/>
          <w:sz w:val="18"/>
          <w:szCs w:val="18"/>
        </w:rPr>
        <w:t xml:space="preserve">o cronograma de finalização do sistema embarcado com datas de </w:t>
      </w:r>
      <w:r w:rsidRPr="00A14696">
        <w:rPr>
          <w:color w:val="FF0000"/>
          <w:sz w:val="18"/>
          <w:szCs w:val="18"/>
        </w:rPr>
        <w:t xml:space="preserve">conclusão </w:t>
      </w:r>
      <w:r w:rsidR="00197A0D" w:rsidRPr="00A14696">
        <w:rPr>
          <w:color w:val="FF0000"/>
          <w:sz w:val="18"/>
          <w:szCs w:val="18"/>
        </w:rPr>
        <w:t>previstas para</w:t>
      </w:r>
      <w:r w:rsidRPr="00A14696">
        <w:rPr>
          <w:color w:val="FF0000"/>
          <w:sz w:val="18"/>
          <w:szCs w:val="18"/>
        </w:rPr>
        <w:t xml:space="preserve"> cada uma das etapas</w:t>
      </w:r>
      <w:r w:rsidR="00197A0D" w:rsidRPr="00A14696">
        <w:rPr>
          <w:color w:val="FF0000"/>
          <w:sz w:val="18"/>
          <w:szCs w:val="18"/>
        </w:rPr>
        <w:t xml:space="preserve"> ainda não finalizadas.</w:t>
      </w:r>
    </w:p>
    <w:p w14:paraId="189F9970" w14:textId="4D6BD14D" w:rsidR="00CD5B80" w:rsidRPr="00763251" w:rsidRDefault="00CD5B80" w:rsidP="00CD5B80">
      <w:pPr>
        <w:rPr>
          <w:rFonts w:eastAsia="SimHei"/>
          <w:color w:val="FF0000"/>
        </w:rPr>
      </w:pPr>
      <w:r>
        <w:rPr>
          <w:color w:val="FF0000"/>
          <w:sz w:val="18"/>
          <w:szCs w:val="18"/>
        </w:rPr>
        <w:t>Ainda, descrever as principais dificuldades encontrada pelo grupo até o momento e como o grupo resolveu ou pretende resolvê-las.</w:t>
      </w:r>
    </w:p>
    <w:p w14:paraId="10D99EED" w14:textId="5B9669B9" w:rsidR="00CD5B80" w:rsidRPr="00763251" w:rsidRDefault="00CD5B80" w:rsidP="00CD5B80">
      <w:pPr>
        <w:tabs>
          <w:tab w:val="left" w:pos="2550"/>
        </w:tabs>
        <w:jc w:val="both"/>
        <w:rPr>
          <w:rFonts w:eastAsia="SimHei"/>
          <w:color w:val="FF0000"/>
        </w:rPr>
      </w:pPr>
    </w:p>
    <w:p w14:paraId="4E40533D" w14:textId="77777777" w:rsidR="00CD5B80" w:rsidRPr="00A14696" w:rsidRDefault="00CD5B80">
      <w:pPr>
        <w:rPr>
          <w:color w:val="FF0000"/>
        </w:rPr>
      </w:pPr>
    </w:p>
    <w:p w14:paraId="2302DEC7" w14:textId="77777777" w:rsidR="00B5662D" w:rsidRDefault="00B5662D">
      <w:pPr>
        <w:jc w:val="both"/>
      </w:pPr>
    </w:p>
    <w:p w14:paraId="241D8DA8" w14:textId="67712F08" w:rsidR="00B5662D" w:rsidRDefault="00B5662D" w:rsidP="0013044C">
      <w:pPr>
        <w:rPr>
          <w:rFonts w:ascii="Calibri" w:eastAsia="Calibri" w:hAnsi="Calibri" w:cs="Calibri"/>
          <w:sz w:val="18"/>
          <w:szCs w:val="18"/>
        </w:rPr>
      </w:pPr>
    </w:p>
    <w:sectPr w:rsidR="00B5662D">
      <w:headerReference w:type="default" r:id="rId7"/>
      <w:pgSz w:w="12240" w:h="15840"/>
      <w:pgMar w:top="1417" w:right="900" w:bottom="900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051BFF" w14:textId="77777777" w:rsidR="00C16EE1" w:rsidRDefault="00C16EE1">
      <w:r>
        <w:separator/>
      </w:r>
    </w:p>
  </w:endnote>
  <w:endnote w:type="continuationSeparator" w:id="0">
    <w:p w14:paraId="7828668F" w14:textId="77777777" w:rsidR="00C16EE1" w:rsidRDefault="00C16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BE1D0D" w14:textId="77777777" w:rsidR="00C16EE1" w:rsidRDefault="00C16EE1">
      <w:r>
        <w:separator/>
      </w:r>
    </w:p>
  </w:footnote>
  <w:footnote w:type="continuationSeparator" w:id="0">
    <w:p w14:paraId="50266E9A" w14:textId="77777777" w:rsidR="00C16EE1" w:rsidRDefault="00C16E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89EC3E" w14:textId="7FDB45D8" w:rsidR="00B5662D" w:rsidRDefault="00B314B9">
    <w:pPr>
      <w:tabs>
        <w:tab w:val="center" w:pos="4419"/>
        <w:tab w:val="right" w:pos="8838"/>
      </w:tabs>
      <w:spacing w:before="708"/>
      <w:jc w:val="right"/>
    </w:pPr>
    <w:r>
      <w:fldChar w:fldCharType="begin"/>
    </w:r>
    <w:r>
      <w:instrText>PAGE</w:instrText>
    </w:r>
    <w:r>
      <w:fldChar w:fldCharType="separate"/>
    </w:r>
    <w:r w:rsidR="008D330C">
      <w:rPr>
        <w:noProof/>
      </w:rPr>
      <w:t>1</w:t>
    </w:r>
    <w:r>
      <w:fldChar w:fldCharType="end"/>
    </w:r>
  </w:p>
  <w:p w14:paraId="4638C324" w14:textId="77777777" w:rsidR="00B5662D" w:rsidRDefault="00B5662D">
    <w:pPr>
      <w:tabs>
        <w:tab w:val="center" w:pos="4419"/>
        <w:tab w:val="right" w:pos="8838"/>
      </w:tabs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E1254A"/>
    <w:multiLevelType w:val="multilevel"/>
    <w:tmpl w:val="658292C4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2A3860ED"/>
    <w:multiLevelType w:val="multilevel"/>
    <w:tmpl w:val="767E4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MTc1NbcwMDIyMLFU0lEKTi0uzszPAykwrAUANJN6TiwAAAA="/>
  </w:docVars>
  <w:rsids>
    <w:rsidRoot w:val="00B5662D"/>
    <w:rsid w:val="00090916"/>
    <w:rsid w:val="0009643C"/>
    <w:rsid w:val="000D0DC9"/>
    <w:rsid w:val="000E352D"/>
    <w:rsid w:val="001153BA"/>
    <w:rsid w:val="0013044C"/>
    <w:rsid w:val="001411A8"/>
    <w:rsid w:val="00197A0D"/>
    <w:rsid w:val="002066BF"/>
    <w:rsid w:val="0027037F"/>
    <w:rsid w:val="002831D6"/>
    <w:rsid w:val="002D6537"/>
    <w:rsid w:val="0034000C"/>
    <w:rsid w:val="00415438"/>
    <w:rsid w:val="00436115"/>
    <w:rsid w:val="004662A8"/>
    <w:rsid w:val="0049784D"/>
    <w:rsid w:val="0063306E"/>
    <w:rsid w:val="00802FED"/>
    <w:rsid w:val="00823CEB"/>
    <w:rsid w:val="008466FF"/>
    <w:rsid w:val="008C19F5"/>
    <w:rsid w:val="008C706F"/>
    <w:rsid w:val="008D330C"/>
    <w:rsid w:val="008D53B7"/>
    <w:rsid w:val="009E581E"/>
    <w:rsid w:val="00A060B6"/>
    <w:rsid w:val="00A14696"/>
    <w:rsid w:val="00B22D8E"/>
    <w:rsid w:val="00B314B9"/>
    <w:rsid w:val="00B44267"/>
    <w:rsid w:val="00B5662D"/>
    <w:rsid w:val="00C16EE1"/>
    <w:rsid w:val="00C2573D"/>
    <w:rsid w:val="00C47B6B"/>
    <w:rsid w:val="00CD5B80"/>
    <w:rsid w:val="00D23AF3"/>
    <w:rsid w:val="00DD7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614FD"/>
  <w15:docId w15:val="{8F7D95F3-E677-42DB-8C19-7176B4052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FF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jc w:val="right"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spacing w:before="240" w:after="60"/>
      <w:outlineLvl w:val="1"/>
    </w:pPr>
    <w:rPr>
      <w:b/>
      <w:i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C47B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7B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7B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7B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7B6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B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B6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C70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338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426</Words>
  <Characters>230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na Barros</dc:creator>
  <cp:lastModifiedBy>Douglas Renaux</cp:lastModifiedBy>
  <cp:revision>3</cp:revision>
  <dcterms:created xsi:type="dcterms:W3CDTF">2020-05-18T12:09:00Z</dcterms:created>
  <dcterms:modified xsi:type="dcterms:W3CDTF">2021-03-19T17:28:00Z</dcterms:modified>
</cp:coreProperties>
</file>